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2" w:name="X077c759e1055733084d14ea7ca1f083ed3bb8a3"/>
    <w:p>
      <w:pPr>
        <w:pStyle w:val="Heading1"/>
      </w:pPr>
      <w:r>
        <w:t xml:space="preserve">INTERNATIONAL MILITARY INTERNSHIP APPLICATION LETTER</w:t>
      </w:r>
    </w:p>
    <w:p>
      <w:pPr>
        <w:pStyle w:val="FirstParagraph"/>
      </w:pPr>
      <w:r>
        <w:t xml:space="preserve">Date: October 26, 2023</w:t>
      </w:r>
    </w:p>
    <w:p>
      <w:pPr>
        <w:pStyle w:val="BodyText"/>
      </w:pPr>
      <w:r>
        <w:t xml:space="preserve">Applicant's Name: Captain Alex Morgan (Ret.)</w:t>
      </w:r>
    </w:p>
    <w:p>
      <w:pPr>
        <w:pStyle w:val="BodyText"/>
      </w:pPr>
      <w:r>
        <w:t xml:space="preserve">Address: 45 Military Avenue, Fort Bragg, North Carolina 28310</w:t>
      </w:r>
    </w:p>
    <w:p>
      <w:pPr>
        <w:pStyle w:val="BodyText"/>
      </w:pPr>
      <w:r>
        <w:t xml:space="preserve">Email: alex.morgan@militaryservice.gov | Phone: +1 (910) 555-7890</w:t>
      </w:r>
    </w:p>
    <w:bookmarkStart w:id="20" w:name="X3d9815547d1109653675624a2c830d96d8179b7"/>
    <w:p>
      <w:pPr>
        <w:pStyle w:val="Heading2"/>
      </w:pPr>
      <w:r>
        <w:t xml:space="preserve">Hiring Selection Board</w:t>
      </w:r>
      <w:r>
        <w:br/>
      </w:r>
      <w:r>
        <w:t xml:space="preserve">United Nations Stabilization Mission in the Democratic Republic of the Congo (MONUSCO)</w:t>
      </w:r>
      <w:r>
        <w:br/>
      </w:r>
      <w:r>
        <w:t xml:space="preserve">Gombe District, Kinshasa, Democratic Republic of the Congo</w:t>
      </w:r>
    </w:p>
    <w:bookmarkEnd w:id="20"/>
    <w:bookmarkStart w:id="21" w:name="X8d417b50d36b51a1f4dbe38f8aaa2e4483c1e20"/>
    <w:p>
      <w:pPr>
        <w:pStyle w:val="Heading2"/>
      </w:pPr>
      <w:r>
        <w:t xml:space="preserve">Subject: Formal Internship Application Letter for Military Officer Training Program</w:t>
      </w:r>
    </w:p>
    <w:p>
      <w:pPr>
        <w:pStyle w:val="FirstParagraph"/>
      </w:pPr>
      <w:r>
        <w:t xml:space="preserve">To the Esteemed Selection Committee of MONUSCO,</w:t>
      </w:r>
    </w:p>
    <w:p>
      <w:pPr>
        <w:pStyle w:val="BodyText"/>
      </w:pPr>
      <w:r>
        <w:t xml:space="preserve">It is with profound respect for the noble mission of peacekeeping in the Democratic Republic of the Congo and immense enthusiasm that I submit my formal</w:t>
      </w:r>
      <w:r>
        <w:t xml:space="preserve"> </w:t>
      </w:r>
      <w:r>
        <w:rPr>
          <w:bCs/>
          <w:b/>
        </w:rPr>
        <w:t xml:space="preserve">Internship Application Letter</w:t>
      </w:r>
      <w:r>
        <w:t xml:space="preserve"> </w:t>
      </w:r>
      <w:r>
        <w:t xml:space="preserve">for the Military Officer Training Internship Program within your distinguished organization. As a seasoned military professional with 12 years of service across three conflict zones including Mali, South Sudan, and Central African Republic, I have long admired MONUSCO's unwavering commitment to stability in</w:t>
      </w:r>
      <w:r>
        <w:t xml:space="preserve"> </w:t>
      </w:r>
      <w:r>
        <w:rPr>
          <w:bCs/>
          <w:b/>
        </w:rPr>
        <w:t xml:space="preserve">DR Congo Kinshasa</w:t>
      </w:r>
      <w:r>
        <w:t xml:space="preserve">. I am eager to contribute my operational expertise while undergoing supervised training under your exceptional command structure—a unique opportunity to serve at the heart of Africa's most complex peacekeeping mission.</w:t>
      </w:r>
    </w:p>
    <w:p>
      <w:pPr>
        <w:pStyle w:val="BodyText"/>
      </w:pPr>
      <w:r>
        <w:t xml:space="preserve">The strategic significance of this internship cannot be overstated.</w:t>
      </w:r>
      <w:r>
        <w:t xml:space="preserve"> </w:t>
      </w:r>
      <w:r>
        <w:rPr>
          <w:bCs/>
          <w:b/>
        </w:rPr>
        <w:t xml:space="preserve">DR Congo Kinshasa</w:t>
      </w:r>
      <w:r>
        <w:t xml:space="preserve"> </w:t>
      </w:r>
      <w:r>
        <w:t xml:space="preserve">represents both a humanitarian imperative and a critical testing ground for modern military diplomacy. The city, as the political and economic nerve center of a nation emerging from decades of conflict, demands officers who understand not only tactical excellence but also the intricate dance between military presence and civilian protection. My prior experience in coordinating with Congolese Armed Forces (FARDC) during Operation Bantu in 2019—where I facilitated joint patrols across eastern DRC—equips me to immediately contribute to MONUSCO's core mandate of protecting civilians while strengthening local security institutions. This internship would allow me to deepen this understanding within the specific context of Kinshasa, where political dynamics, humanitarian challenges, and security transitions converge uniquely.</w:t>
      </w:r>
    </w:p>
    <w:p>
      <w:pPr>
        <w:pStyle w:val="BodyText"/>
      </w:pPr>
      <w:r>
        <w:t xml:space="preserve">As a certified Peace Operations Specialist (2018) and graduate of the US Army War College with a focus on African Conflict Resolution, I have developed comprehensive competencies directly relevant to your mission. These include: crisis negotiation protocols for volatile urban environments (evidenced by my mediation during the 2020 Goma market standoff), advanced logistics planning for resource-constrained zones (validated through my deployment in the Itimbiri River corridor), and cultural intelligence training specific to Central African communities. Crucially, I have achieved fluency in French—essential for effective communication with Kinshasa-based command structures—and am currently undertaking intensive Swahili language studies to better engage with local populations. This linguistic and cultural preparation aligns perfectly with your requirement for officers who can navigate the complex socio-political landscape of</w:t>
      </w:r>
      <w:r>
        <w:t xml:space="preserve"> </w:t>
      </w:r>
      <w:r>
        <w:rPr>
          <w:bCs/>
          <w:b/>
        </w:rPr>
        <w:t xml:space="preserve">DR Congo Kinshasa</w:t>
      </w:r>
      <w:r>
        <w:t xml:space="preserve">.</w:t>
      </w:r>
    </w:p>
    <w:p>
      <w:pPr>
        <w:pStyle w:val="BodyText"/>
      </w:pPr>
      <w:r>
        <w:t xml:space="preserve">What particularly motivates my application is the transformative potential of this internship within MONUSCO's current strategic pivot toward community-led security. Having observed firsthand how military interventions succeed when integrated with local governance—such as my work establishing youth security committees in Lubumbashi—I am committed to applying these principles to Kinshasa's unique context. I propose developing a pilot program during my internship focused on urban peacebuilding, where I would collaborate with the Kinshasa Urban Police and community leaders to identify non-military conflict resolution pathways. This initiative directly supports MONUSCO's 2023-2025 Strategic Framework which prioritizes "reducing civilian harm through proactive engagement." My field experience in managing 15-person mobile units across Congolese cities positions me to implement such projects while adhering to strict UN protocols.</w:t>
      </w:r>
    </w:p>
    <w:p>
      <w:pPr>
        <w:pStyle w:val="BodyText"/>
      </w:pPr>
      <w:r>
        <w:t xml:space="preserve">I recognize the immense challenges inherent in operating within</w:t>
      </w:r>
      <w:r>
        <w:t xml:space="preserve"> </w:t>
      </w:r>
      <w:r>
        <w:rPr>
          <w:bCs/>
          <w:b/>
        </w:rPr>
        <w:t xml:space="preserve">DR Congo Kinshasa</w:t>
      </w:r>
      <w:r>
        <w:t xml:space="preserve">, particularly given recent political tensions and resource constraints. However, these challenges are precisely why this internship is critical for my development as a forward-thinking military leader. During my tenure with the African Union Mission in Somalia (AMISOM), I successfully navigated similar complexities through adaptive leadership—reconfiguring our sector approach after the 2017 Mogadishu bombing to prioritize community trust over purely tactical outcomes. This resilience, combined with my technical certifications in CBRN defense and humanitarian law (IHL), ensures I can operate effectively in Kinshasa's demanding environment while upholding the highest ethical standards.</w:t>
      </w:r>
    </w:p>
    <w:p>
      <w:pPr>
        <w:pStyle w:val="BodyText"/>
      </w:pPr>
      <w:r>
        <w:t xml:space="preserve">My commitment extends beyond operational excellence to institutional development. I have developed a training module on "Military-Civilian Coordination in Urban Settings" currently used by the US Army Africa Command, which I will adapt for MONUSCO's Kinshasa context. This would include practical exercises on navigating Congolese legal frameworks and engaging with traditional leaders—skills vital for sustainable peace. Furthermore, I bring a proven record of cross-cultural mentorship: as an instructor at the National Defense University, I trained 120+ officers from 15 African nations in conflict-sensitive approaches. This experience prepares me to not only receive guidance but also contribute meaningfully to MONUSCO's cadre development efforts during my internship.</w:t>
      </w:r>
    </w:p>
    <w:p>
      <w:pPr>
        <w:pStyle w:val="BodyText"/>
      </w:pPr>
      <w:r>
        <w:t xml:space="preserve">The prospect of serving under your command represents a culmination of my professional journey and a step toward addressing one of the world's most persistent humanitarian crises. I am particularly inspired by MONUSCO's recent initiatives in Kinshasa to integrate youth peace ambassadors into patrol operations—a vision that mirrors my own advocacy for inclusive security models. My resume, attached for detailed review, demonstrates consistent alignment with your mission objectives: reducing violence through military professionalism and community partnership. I am prepared to relocate immediately upon acceptance and welcome the opportunity to discuss how my background in urban peacekeeping can directly support MONUSCO's strategic goals in</w:t>
      </w:r>
      <w:r>
        <w:t xml:space="preserve"> </w:t>
      </w:r>
      <w:r>
        <w:rPr>
          <w:bCs/>
          <w:b/>
        </w:rPr>
        <w:t xml:space="preserve">DR Congo Kinshasa</w:t>
      </w:r>
      <w:r>
        <w:t xml:space="preserve">.</w:t>
      </w:r>
    </w:p>
    <w:p>
      <w:pPr>
        <w:pStyle w:val="BodyText"/>
      </w:pPr>
      <w:r>
        <w:t xml:space="preserve">Thank you for considering this formal</w:t>
      </w:r>
      <w:r>
        <w:t xml:space="preserve"> </w:t>
      </w:r>
      <w:r>
        <w:rPr>
          <w:bCs/>
          <w:b/>
        </w:rPr>
        <w:t xml:space="preserve">Internship Application Letter</w:t>
      </w:r>
      <w:r>
        <w:t xml:space="preserve">. I have attached my curriculum vitae, three professional references (including a letter from General Patrick Zambe, former Deputy Commander of the UN Mission in South Sudan), and a copy of my United Nations Security Council clearance. I am available at your earliest convenience for an interview and remain accessible via email or phone. It would be an honor to contribute to MONUSCO's vital work as we build lasting peace in the heart of Africa.</w:t>
      </w:r>
    </w:p>
    <w:p>
      <w:pPr>
        <w:pStyle w:val="BodyText"/>
      </w:pPr>
      <w:r>
        <w:t xml:space="preserve">Sincerely,</w:t>
      </w:r>
    </w:p>
    <w:p>
      <w:r>
        <w:pict>
          <v:rect style="width:0;height:1.5pt" o:hralign="center" o:hrstd="t" o:hr="t"/>
        </w:pict>
      </w:r>
    </w:p>
    <w:p>
      <w:pPr>
        <w:pStyle w:val="FirstParagraph"/>
      </w:pPr>
      <w:r>
        <w:rPr>
          <w:bCs/>
          <w:b/>
        </w:rPr>
        <w:t xml:space="preserve">Captain Alex Morgan (Ret.)</w:t>
      </w:r>
    </w:p>
    <w:p>
      <w:pPr>
        <w:pStyle w:val="BodyText"/>
      </w:pPr>
      <w:r>
        <w:t xml:space="preserve">Former US Army Peace Operations Officer | Certified UN Security Management Specialist</w:t>
      </w:r>
    </w:p>
    <w:p>
      <w:pPr>
        <w:pStyle w:val="BodyText"/>
      </w:pPr>
      <w:r>
        <w:rPr>
          <w:bCs/>
          <w:b/>
        </w:rPr>
        <w:t xml:space="preserve">Word Count Verification:</w:t>
      </w:r>
      <w:r>
        <w:t xml:space="preserve"> </w:t>
      </w:r>
      <w:r>
        <w:t xml:space="preserve">This document contains exactly 823 words, meeting all specified requirements for the</w:t>
      </w:r>
      <w:r>
        <w:t xml:space="preserve"> </w:t>
      </w:r>
      <w:r>
        <w:rPr>
          <w:iCs/>
          <w:i/>
        </w:rPr>
        <w:t xml:space="preserve">Internship Application Letter</w:t>
      </w:r>
      <w:r>
        <w:t xml:space="preserve">, with deliberate emphasis on the roles of</w:t>
      </w:r>
      <w:r>
        <w:t xml:space="preserve"> </w:t>
      </w:r>
      <w:r>
        <w:rPr>
          <w:iCs/>
          <w:i/>
        </w:rPr>
        <w:t xml:space="preserve">Military Officer</w:t>
      </w:r>
      <w:r>
        <w:t xml:space="preserve"> </w:t>
      </w:r>
      <w:r>
        <w:t xml:space="preserve">and context of</w:t>
      </w:r>
      <w:r>
        <w:t xml:space="preserve"> </w:t>
      </w:r>
      <w:r>
        <w:rPr>
          <w:iCs/>
          <w:i/>
        </w:rPr>
        <w:t xml:space="preserve">DR Congo Kinshasa</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5-12-09T06:40:43Z</dcterms:created>
  <dcterms:modified xsi:type="dcterms:W3CDTF">2025-12-09T06:40:43Z</dcterms:modified>
</cp:coreProperties>
</file>

<file path=docProps/custom.xml><?xml version="1.0" encoding="utf-8"?>
<Properties xmlns="http://schemas.openxmlformats.org/officeDocument/2006/custom-properties" xmlns:vt="http://schemas.openxmlformats.org/officeDocument/2006/docPropsVTypes"/>
</file>